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7D3E" w:rsidRDefault="008A1F63">
      <w:pPr>
        <w:pStyle w:val="4"/>
      </w:pPr>
      <w:bookmarkStart w:id="0" w:name="header-n58"/>
      <w:r>
        <w:t>Environment:</w:t>
      </w:r>
      <w:bookmarkEnd w:id="0"/>
    </w:p>
    <w:p w:rsidR="00177D3E" w:rsidRDefault="008A1F63">
      <w:pPr>
        <w:pStyle w:val="FirstParagraph"/>
      </w:pPr>
      <w:r>
        <w:t xml:space="preserve"> System: Windows 10</w:t>
      </w:r>
    </w:p>
    <w:p w:rsidR="00177D3E" w:rsidRDefault="008A1F63">
      <w:pPr>
        <w:pStyle w:val="a0"/>
      </w:pPr>
      <w:r>
        <w:t xml:space="preserve"> IDE: Android Studio, VSCode and AVD Manger</w:t>
      </w:r>
    </w:p>
    <w:p w:rsidR="00177D3E" w:rsidRDefault="008A1F63">
      <w:pPr>
        <w:pStyle w:val="a0"/>
      </w:pPr>
      <w:r>
        <w:t xml:space="preserve"> Language: Dart</w:t>
      </w:r>
    </w:p>
    <w:p w:rsidR="00177D3E" w:rsidRDefault="006D1DAF">
      <w:r>
        <w:pict>
          <v:rect id="_x0000_i1026" style="width:0;height:1.5pt" o:hralign="center" o:hrstd="t" o:hr="t"/>
        </w:pict>
      </w:r>
    </w:p>
    <w:p w:rsidR="00177D3E" w:rsidRDefault="008A1F63">
      <w:pPr>
        <w:pStyle w:val="4"/>
      </w:pPr>
      <w:bookmarkStart w:id="1" w:name="header-n57"/>
      <w:r>
        <w:t>Setup the Dart and Flutter environment</w:t>
      </w:r>
      <w:bookmarkEnd w:id="1"/>
    </w:p>
    <w:p w:rsidR="00177D3E" w:rsidRDefault="006D1DAF">
      <w:pPr>
        <w:numPr>
          <w:ilvl w:val="0"/>
          <w:numId w:val="2"/>
        </w:numPr>
      </w:pPr>
      <w:hyperlink r:id="rId7" w:anchor="windows">
        <w:r w:rsidR="008A1F63">
          <w:rPr>
            <w:rStyle w:val="ad"/>
          </w:rPr>
          <w:t>Flutter official website to download the installation package Flutter SDK</w:t>
        </w:r>
      </w:hyperlink>
      <w:r w:rsidR="008A1F63">
        <w:t xml:space="preserve"> </w:t>
      </w:r>
    </w:p>
    <w:p w:rsidR="00177D3E" w:rsidRDefault="008A1F63" w:rsidP="00906443">
      <w:pPr>
        <w:pStyle w:val="CaptionedFigure"/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>
            <wp:extent cx="3764280" cy="2132880"/>
            <wp:effectExtent l="0" t="0" r="0" b="0"/>
            <wp:docPr id="1" name="Picture" descr="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aberDa/CSCI-6221-Project-and-Assignment-/raw/master/Final Project/doc/images/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666" cy="213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D3E" w:rsidRDefault="00177D3E">
      <w:pPr>
        <w:pStyle w:val="ImageCaption"/>
        <w:numPr>
          <w:ilvl w:val="0"/>
          <w:numId w:val="1"/>
        </w:numPr>
      </w:pPr>
    </w:p>
    <w:p w:rsidR="00177D3E" w:rsidRDefault="008A1F63">
      <w:pPr>
        <w:numPr>
          <w:ilvl w:val="0"/>
          <w:numId w:val="1"/>
        </w:numPr>
      </w:pPr>
      <w:r>
        <w:t>The Dart SDK is already bundled with the Flutter SDK, so there is no need to install the Dart SDK separately.</w:t>
      </w:r>
    </w:p>
    <w:p w:rsidR="00177D3E" w:rsidRDefault="008A1F63">
      <w:pPr>
        <w:numPr>
          <w:ilvl w:val="0"/>
          <w:numId w:val="2"/>
        </w:numPr>
      </w:pPr>
      <w:r>
        <w:t>Unzip the downloaded installation package to the path where you want to install the Flutter SDK (eg D:\flutter, be careful not to install flutter to a path that requires some high privileges such as C:\Program Files)</w:t>
      </w:r>
    </w:p>
    <w:p w:rsidR="00906443" w:rsidRDefault="00906443" w:rsidP="00906443"/>
    <w:p w:rsidR="00906443" w:rsidRDefault="00906443" w:rsidP="00906443"/>
    <w:p w:rsidR="00906443" w:rsidRDefault="00906443" w:rsidP="00906443"/>
    <w:p w:rsidR="00906443" w:rsidRDefault="00906443" w:rsidP="00906443"/>
    <w:p w:rsidR="00906443" w:rsidRDefault="00906443" w:rsidP="00906443"/>
    <w:p w:rsidR="00906443" w:rsidRDefault="00906443" w:rsidP="00906443"/>
    <w:p w:rsidR="00906443" w:rsidRDefault="00906443" w:rsidP="00906443"/>
    <w:p w:rsidR="00177D3E" w:rsidRDefault="008A1F63">
      <w:pPr>
        <w:numPr>
          <w:ilvl w:val="0"/>
          <w:numId w:val="2"/>
        </w:numPr>
      </w:pPr>
      <w:r>
        <w:lastRenderedPageBreak/>
        <w:t>Locate flutter_console.bat under the flutter file in the Flutter installation directory. Double-click it to start the flutter command line automatically.</w:t>
      </w:r>
    </w:p>
    <w:p w:rsidR="00177D3E" w:rsidRDefault="008A1F63" w:rsidP="00906443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2338410" cy="4290060"/>
            <wp:effectExtent l="0" t="0" r="0" b="0"/>
            <wp:docPr id="2" name="Picture" descr="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aberDa/CSCI-6221-Project-and-Assignment-/raw/master/Final Project/doc/images/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517" cy="430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D3E" w:rsidRDefault="00177D3E">
      <w:pPr>
        <w:pStyle w:val="ImageCaption"/>
      </w:pPr>
    </w:p>
    <w:p w:rsidR="00177D3E" w:rsidRDefault="008A1F63">
      <w:pPr>
        <w:pStyle w:val="5"/>
      </w:pPr>
      <w:bookmarkStart w:id="2" w:name="header-n13"/>
      <w:r>
        <w:t>Change system environment variables</w:t>
      </w:r>
      <w:bookmarkEnd w:id="2"/>
    </w:p>
    <w:p w:rsidR="00177D3E" w:rsidRDefault="008A1F63">
      <w:pPr>
        <w:numPr>
          <w:ilvl w:val="0"/>
          <w:numId w:val="3"/>
        </w:numPr>
      </w:pPr>
      <w:r>
        <w:t>Open Control Panel &gt; User Accounts &gt; User Accounts &gt; Change My Environment Variables</w:t>
      </w:r>
    </w:p>
    <w:p w:rsidR="00177D3E" w:rsidRDefault="008A1F63">
      <w:pPr>
        <w:numPr>
          <w:ilvl w:val="0"/>
          <w:numId w:val="3"/>
        </w:numPr>
      </w:pPr>
      <w:r>
        <w:t>Add Flutter to it.</w:t>
      </w:r>
    </w:p>
    <w:p w:rsidR="00177D3E" w:rsidRDefault="00177D3E" w:rsidP="00902A62"/>
    <w:p w:rsidR="00902A62" w:rsidRDefault="00902A62" w:rsidP="00902A62"/>
    <w:p w:rsidR="00902A62" w:rsidRDefault="00902A62" w:rsidP="00902A62"/>
    <w:p w:rsidR="00902A62" w:rsidRDefault="00902A62" w:rsidP="00902A62"/>
    <w:p w:rsidR="00902A62" w:rsidRDefault="00902A62" w:rsidP="00902A62"/>
    <w:p w:rsidR="00902A62" w:rsidRDefault="00902A62" w:rsidP="00902A62"/>
    <w:p w:rsidR="00177D3E" w:rsidRDefault="008A1F63">
      <w:pPr>
        <w:pStyle w:val="5"/>
      </w:pPr>
      <w:bookmarkStart w:id="3" w:name="header-n20"/>
      <w:r>
        <w:lastRenderedPageBreak/>
        <w:t>Flutter doctor test</w:t>
      </w:r>
      <w:bookmarkEnd w:id="3"/>
    </w:p>
    <w:p w:rsidR="00177D3E" w:rsidRDefault="008A1F63">
      <w:pPr>
        <w:pStyle w:val="FirstParagraph"/>
      </w:pPr>
      <w:r>
        <w:t xml:space="preserve">Terminal input: </w:t>
      </w:r>
      <w:r>
        <w:rPr>
          <w:rStyle w:val="VerbatimChar"/>
        </w:rPr>
        <w:t>flutter doctor</w:t>
      </w:r>
    </w:p>
    <w:p w:rsidR="00177D3E" w:rsidRDefault="008A1F63">
      <w:pPr>
        <w:pStyle w:val="a0"/>
      </w:pPr>
      <w:r>
        <w:t>This command checks your environment and displays the report in a terminal window. This command may run very slowly for the first time. Flutter automatically installs the required dependencies and compiles them.</w:t>
      </w:r>
    </w:p>
    <w:p w:rsidR="00177D3E" w:rsidRDefault="008A1F63">
      <w:pPr>
        <w:pStyle w:val="CaptionedFigure"/>
      </w:pPr>
      <w:r>
        <w:rPr>
          <w:noProof/>
        </w:rPr>
        <w:drawing>
          <wp:inline distT="0" distB="0" distL="0" distR="0">
            <wp:extent cx="5334000" cy="1440099"/>
            <wp:effectExtent l="0" t="0" r="0" b="0"/>
            <wp:docPr id="3" name="Picture" descr="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aberDa/CSCI-6221-Project-and-Assignment-/raw/master/Final Project/doc/images/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D3E" w:rsidRDefault="00177D3E">
      <w:pPr>
        <w:pStyle w:val="ImageCaption"/>
      </w:pPr>
    </w:p>
    <w:p w:rsidR="00177D3E" w:rsidRDefault="00177D3E">
      <w:pPr>
        <w:pStyle w:val="a0"/>
      </w:pPr>
    </w:p>
    <w:p w:rsidR="00177D3E" w:rsidRDefault="008A1F63">
      <w:pPr>
        <w:pStyle w:val="5"/>
      </w:pPr>
      <w:bookmarkStart w:id="4" w:name="header-n25"/>
      <w:r>
        <w:t>Install Android Studio and create an emulator (AVD virtual machine)</w:t>
      </w:r>
      <w:bookmarkEnd w:id="4"/>
    </w:p>
    <w:p w:rsidR="00177D3E" w:rsidRDefault="008A1F63">
      <w:pPr>
        <w:pStyle w:val="FirstParagraph"/>
      </w:pPr>
      <w:r>
        <w:t xml:space="preserve"> </w:t>
      </w:r>
      <w:hyperlink r:id="rId11">
        <w:r>
          <w:rPr>
            <w:rStyle w:val="ad"/>
          </w:rPr>
          <w:t>Official website to download the installation package</w:t>
        </w:r>
      </w:hyperlink>
      <w:r>
        <w:t xml:space="preserve"> </w:t>
      </w:r>
    </w:p>
    <w:p w:rsidR="00177D3E" w:rsidRDefault="00177D3E">
      <w:pPr>
        <w:pStyle w:val="a0"/>
      </w:pPr>
    </w:p>
    <w:p w:rsidR="00902A62" w:rsidRDefault="00902A62">
      <w:pPr>
        <w:pStyle w:val="a0"/>
      </w:pPr>
    </w:p>
    <w:p w:rsidR="00902A62" w:rsidRDefault="00902A62">
      <w:pPr>
        <w:pStyle w:val="a0"/>
      </w:pPr>
    </w:p>
    <w:p w:rsidR="00902A62" w:rsidRDefault="00902A62">
      <w:pPr>
        <w:pStyle w:val="a0"/>
      </w:pPr>
    </w:p>
    <w:p w:rsidR="00902A62" w:rsidRDefault="00902A62">
      <w:pPr>
        <w:pStyle w:val="a0"/>
      </w:pPr>
    </w:p>
    <w:p w:rsidR="00902A62" w:rsidRDefault="00902A62">
      <w:pPr>
        <w:pStyle w:val="a0"/>
      </w:pPr>
    </w:p>
    <w:p w:rsidR="00902A62" w:rsidRDefault="00902A62">
      <w:pPr>
        <w:pStyle w:val="a0"/>
      </w:pPr>
    </w:p>
    <w:p w:rsidR="00902A62" w:rsidRDefault="00902A62">
      <w:pPr>
        <w:pStyle w:val="a0"/>
      </w:pPr>
    </w:p>
    <w:p w:rsidR="00902A62" w:rsidRDefault="00902A62">
      <w:pPr>
        <w:pStyle w:val="a0"/>
      </w:pPr>
    </w:p>
    <w:p w:rsidR="00902A62" w:rsidRDefault="00902A62">
      <w:pPr>
        <w:pStyle w:val="a0"/>
      </w:pPr>
    </w:p>
    <w:p w:rsidR="00902A62" w:rsidRDefault="00902A62">
      <w:pPr>
        <w:pStyle w:val="a0"/>
      </w:pPr>
    </w:p>
    <w:p w:rsidR="00902A62" w:rsidRDefault="00902A62">
      <w:pPr>
        <w:pStyle w:val="a0"/>
      </w:pPr>
    </w:p>
    <w:p w:rsidR="00902A62" w:rsidRDefault="00902A62">
      <w:pPr>
        <w:pStyle w:val="a0"/>
      </w:pPr>
    </w:p>
    <w:p w:rsidR="00902A62" w:rsidRDefault="00902A62">
      <w:pPr>
        <w:pStyle w:val="a0"/>
      </w:pPr>
    </w:p>
    <w:p w:rsidR="00902A62" w:rsidRDefault="00902A62">
      <w:pPr>
        <w:pStyle w:val="a0"/>
      </w:pPr>
    </w:p>
    <w:p w:rsidR="00177D3E" w:rsidRDefault="008A1F63">
      <w:pPr>
        <w:pStyle w:val="5"/>
      </w:pPr>
      <w:bookmarkStart w:id="5" w:name="header-n28"/>
      <w:r>
        <w:t>Android Studio installs the Flatter plugin</w:t>
      </w:r>
      <w:bookmarkEnd w:id="5"/>
    </w:p>
    <w:p w:rsidR="00177D3E" w:rsidRDefault="008A1F63">
      <w:pPr>
        <w:pStyle w:val="FirstParagraph"/>
      </w:pPr>
      <w:r>
        <w:t>Open Android Studio, menu bar File =&gt; Settings =&gt; Plugins, enter futtler in the search box, click install, after the installation is complete, restart Android Studio.</w:t>
      </w:r>
    </w:p>
    <w:p w:rsidR="00177D3E" w:rsidRDefault="008A1F63">
      <w:pPr>
        <w:pStyle w:val="CaptionedFigure"/>
      </w:pPr>
      <w:r>
        <w:rPr>
          <w:noProof/>
        </w:rPr>
        <w:drawing>
          <wp:inline distT="0" distB="0" distL="0" distR="0">
            <wp:extent cx="5334000" cy="3568791"/>
            <wp:effectExtent l="0" t="0" r="0" b="0"/>
            <wp:docPr id="4" name="Picture" descr="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aberDa/CSCI-6221-Project-and-Assignment-/raw/master/Final Project/doc/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D3E" w:rsidRDefault="00177D3E">
      <w:pPr>
        <w:pStyle w:val="ImageCaption"/>
      </w:pPr>
    </w:p>
    <w:p w:rsidR="00177D3E" w:rsidRDefault="00177D3E">
      <w:pPr>
        <w:pStyle w:val="a0"/>
      </w:pPr>
    </w:p>
    <w:p w:rsidR="00177D3E" w:rsidRDefault="008A1F63">
      <w:pPr>
        <w:pStyle w:val="5"/>
      </w:pPr>
      <w:bookmarkStart w:id="6" w:name="header-n32"/>
      <w:r>
        <w:t>Install Android certificate</w:t>
      </w:r>
      <w:bookmarkEnd w:id="6"/>
    </w:p>
    <w:p w:rsidR="00177D3E" w:rsidRDefault="008A1F63">
      <w:pPr>
        <w:pStyle w:val="FirstParagraph"/>
      </w:pPr>
      <w:r>
        <w:t xml:space="preserve">Terminal input: </w:t>
      </w:r>
      <w:r>
        <w:rPr>
          <w:rStyle w:val="VerbatimChar"/>
        </w:rPr>
        <w:t>flutter doctor --android-licenses</w:t>
      </w:r>
    </w:p>
    <w:p w:rsidR="00177D3E" w:rsidRDefault="008A1F63">
      <w:pPr>
        <w:pStyle w:val="a0"/>
      </w:pPr>
      <w:r>
        <w:t xml:space="preserve">Note: Tips are always entered </w:t>
      </w:r>
      <w:r>
        <w:rPr>
          <w:rStyle w:val="VerbatimChar"/>
        </w:rPr>
        <w:t>y</w:t>
      </w:r>
    </w:p>
    <w:p w:rsidR="00177D3E" w:rsidRDefault="006D1DAF">
      <w:r>
        <w:pict>
          <v:rect id="_x0000_i1027" style="width:0;height:1.5pt" o:hralign="center" o:bullet="t" o:hrstd="t" o:hr="t"/>
        </w:pict>
      </w:r>
    </w:p>
    <w:p w:rsidR="00902A62" w:rsidRDefault="00902A62"/>
    <w:p w:rsidR="00902A62" w:rsidRDefault="00902A62"/>
    <w:p w:rsidR="00902A62" w:rsidRDefault="00902A62"/>
    <w:p w:rsidR="00902A62" w:rsidRDefault="00902A62"/>
    <w:p w:rsidR="00177D3E" w:rsidRDefault="008A1F63">
      <w:pPr>
        <w:pStyle w:val="4"/>
      </w:pPr>
      <w:bookmarkStart w:id="7" w:name="header-n36"/>
      <w:r>
        <w:lastRenderedPageBreak/>
        <w:t>Running Flutter</w:t>
      </w:r>
      <w:bookmarkEnd w:id="7"/>
    </w:p>
    <w:p w:rsidR="00177D3E" w:rsidRDefault="008A1F63">
      <w:pPr>
        <w:numPr>
          <w:ilvl w:val="0"/>
          <w:numId w:val="4"/>
        </w:numPr>
      </w:pPr>
      <w:r>
        <w:t>Open Android Studio, menu bar File =&gt; New =&gt; New Flutter Project, select the first option Flutter Application (flutter application)</w:t>
      </w:r>
    </w:p>
    <w:p w:rsidR="00902A62" w:rsidRDefault="008A1F63" w:rsidP="00902A62">
      <w:pPr>
        <w:pStyle w:val="CaptionedFigure"/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>
            <wp:extent cx="3474720" cy="2980223"/>
            <wp:effectExtent l="0" t="0" r="0" b="0"/>
            <wp:docPr id="5" name="Picture" descr="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aberDa/CSCI-6221-Project-and-Assignment-/raw/master/Final Project/doc/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1127" cy="298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D3E" w:rsidRDefault="008A1F63">
      <w:pPr>
        <w:numPr>
          <w:ilvl w:val="0"/>
          <w:numId w:val="1"/>
        </w:numPr>
      </w:pPr>
      <w:r>
        <w:t>Enter the project name (note: the project name must be lowercase, the words are separated by underscores), always click next, and finally finish, the system can automatically create a Flutter project.</w:t>
      </w:r>
    </w:p>
    <w:p w:rsidR="00177D3E" w:rsidRDefault="008A1F63" w:rsidP="00902A62">
      <w:pPr>
        <w:pStyle w:val="CaptionedFigure"/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>
            <wp:extent cx="3702375" cy="3147695"/>
            <wp:effectExtent l="0" t="0" r="0" b="0"/>
            <wp:docPr id="6" name="Picture" descr="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aberDa/CSCI-6221-Project-and-Assignment-/raw/master/Final Project/doc/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9587" cy="315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D3E" w:rsidRDefault="00177D3E">
      <w:pPr>
        <w:pStyle w:val="ImageCaption"/>
        <w:numPr>
          <w:ilvl w:val="0"/>
          <w:numId w:val="1"/>
        </w:numPr>
      </w:pPr>
    </w:p>
    <w:p w:rsidR="00177D3E" w:rsidRDefault="008A1F63">
      <w:pPr>
        <w:numPr>
          <w:ilvl w:val="0"/>
          <w:numId w:val="4"/>
        </w:numPr>
      </w:pPr>
      <w:r>
        <w:lastRenderedPageBreak/>
        <w:t xml:space="preserve">In the open Android </w:t>
      </w:r>
      <w:proofErr w:type="gramStart"/>
      <w:r>
        <w:t>Studio</w:t>
      </w:r>
      <w:proofErr w:type="gramEnd"/>
      <w:r>
        <w:t xml:space="preserve"> you can see the Flutter project created in the previous step.</w:t>
      </w:r>
    </w:p>
    <w:p w:rsidR="00177D3E" w:rsidRDefault="008A1F63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4648200" cy="2504239"/>
            <wp:effectExtent l="0" t="0" r="0" b="0"/>
            <wp:docPr id="7" name="Picture" descr="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aberDa/CSCI-6221-Project-and-Assignment-/raw/master/Final Project/doc/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0632" cy="250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D3E" w:rsidRDefault="00177D3E">
      <w:pPr>
        <w:pStyle w:val="ImageCaption"/>
        <w:numPr>
          <w:ilvl w:val="0"/>
          <w:numId w:val="1"/>
        </w:numPr>
      </w:pPr>
    </w:p>
    <w:p w:rsidR="00177D3E" w:rsidRDefault="008A1F63">
      <w:pPr>
        <w:numPr>
          <w:ilvl w:val="0"/>
          <w:numId w:val="4"/>
        </w:numPr>
      </w:pPr>
      <w:r>
        <w:t>Turn on the emulator (ADV Manager icon button in the upper right corner)</w:t>
      </w:r>
    </w:p>
    <w:p w:rsidR="00031236" w:rsidRDefault="00031236">
      <w:pPr>
        <w:pStyle w:val="CaptionedFigure"/>
        <w:numPr>
          <w:ilvl w:val="0"/>
          <w:numId w:val="1"/>
        </w:numPr>
      </w:pPr>
    </w:p>
    <w:p w:rsidR="00031236" w:rsidRDefault="00031236" w:rsidP="00031236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46BE8961" wp14:editId="16A91EDD">
            <wp:extent cx="4754880" cy="1694267"/>
            <wp:effectExtent l="0" t="0" r="0" b="0"/>
            <wp:docPr id="8" name="Picture" descr="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aberDa/CSCI-6221-Project-and-Assignment-/raw/master/Final Project/doc/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057" cy="169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06BF" w:rsidRDefault="00FC06BF" w:rsidP="00FC06BF"/>
    <w:p w:rsidR="00FC06BF" w:rsidRDefault="00FC06BF" w:rsidP="00FC06BF"/>
    <w:p w:rsidR="00FC06BF" w:rsidRDefault="00FC06BF" w:rsidP="00FC06BF"/>
    <w:p w:rsidR="00FC06BF" w:rsidRDefault="00FC06BF" w:rsidP="00FC06BF"/>
    <w:p w:rsidR="00FC06BF" w:rsidRDefault="00FC06BF" w:rsidP="00FC06BF"/>
    <w:p w:rsidR="00FC06BF" w:rsidRDefault="00FC06BF" w:rsidP="00FC06BF"/>
    <w:p w:rsidR="00FC06BF" w:rsidRDefault="00FC06BF" w:rsidP="00FC06BF">
      <w:bookmarkStart w:id="8" w:name="_GoBack"/>
      <w:bookmarkEnd w:id="8"/>
    </w:p>
    <w:p w:rsidR="00177D3E" w:rsidRDefault="008A1F63">
      <w:pPr>
        <w:numPr>
          <w:ilvl w:val="0"/>
          <w:numId w:val="4"/>
        </w:numPr>
      </w:pPr>
      <w:r>
        <w:lastRenderedPageBreak/>
        <w:t>Once the emulator is running, click the debug or run icon button in the top right corner of Android Studio. (This step takes a little time, pay attention to observe the console area information, as shown below, the compilation is successful)</w:t>
      </w:r>
    </w:p>
    <w:p w:rsidR="00177D3E" w:rsidRDefault="008A1F63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4207828" cy="2279015"/>
            <wp:effectExtent l="0" t="0" r="0" b="0"/>
            <wp:docPr id="9" name="Picture" descr="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SaberDa/CSCI-6221-Project-and-Assignment-/raw/master/Final Project/doc/image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169" cy="228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D3E" w:rsidRDefault="008A1F63">
      <w:pPr>
        <w:numPr>
          <w:ilvl w:val="0"/>
          <w:numId w:val="4"/>
        </w:numPr>
      </w:pPr>
      <w:r>
        <w:t>After the previous step is successfully compiled, you can see the flutter application page in the emulator.</w:t>
      </w:r>
    </w:p>
    <w:sectPr w:rsidR="00177D3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1DAF" w:rsidRDefault="006D1DAF">
      <w:pPr>
        <w:spacing w:after="0"/>
      </w:pPr>
      <w:r>
        <w:separator/>
      </w:r>
    </w:p>
  </w:endnote>
  <w:endnote w:type="continuationSeparator" w:id="0">
    <w:p w:rsidR="006D1DAF" w:rsidRDefault="006D1D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1DAF" w:rsidRDefault="006D1DAF">
      <w:r>
        <w:separator/>
      </w:r>
    </w:p>
  </w:footnote>
  <w:footnote w:type="continuationSeparator" w:id="0">
    <w:p w:rsidR="006D1DAF" w:rsidRDefault="006D1D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8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D02CB3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E7031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833AE8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jI3MLe0MDc0sTRU0lEKTi0uzszPAykwqgUAjtYvyywAAAA="/>
  </w:docVars>
  <w:rsids>
    <w:rsidRoot w:val="00590D07"/>
    <w:rsid w:val="00011C8B"/>
    <w:rsid w:val="00031236"/>
    <w:rsid w:val="00177D3E"/>
    <w:rsid w:val="004E29B3"/>
    <w:rsid w:val="00590D07"/>
    <w:rsid w:val="006D1DAF"/>
    <w:rsid w:val="00784D58"/>
    <w:rsid w:val="008A1F63"/>
    <w:rsid w:val="008D6863"/>
    <w:rsid w:val="00902A62"/>
    <w:rsid w:val="00906443"/>
    <w:rsid w:val="00B86B75"/>
    <w:rsid w:val="00BC48D5"/>
    <w:rsid w:val="00C36279"/>
    <w:rsid w:val="00E315A3"/>
    <w:rsid w:val="00FC06B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F07C3"/>
  <w15:docId w15:val="{4AB4F9EC-6C11-4518-9676-2EFFF2FF9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Balloon Text"/>
    <w:basedOn w:val="a"/>
    <w:link w:val="af"/>
    <w:semiHidden/>
    <w:unhideWhenUsed/>
    <w:rsid w:val="00906443"/>
    <w:pPr>
      <w:spacing w:after="0"/>
    </w:pPr>
    <w:rPr>
      <w:sz w:val="18"/>
      <w:szCs w:val="18"/>
    </w:rPr>
  </w:style>
  <w:style w:type="character" w:customStyle="1" w:styleId="af">
    <w:name w:val="批注框文本 字符"/>
    <w:basedOn w:val="a1"/>
    <w:link w:val="ae"/>
    <w:semiHidden/>
    <w:rsid w:val="0090644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lutter.io/docs/development/tools/sdk/archive?tab=windows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eveloper.android.com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390</Words>
  <Characters>2224</Characters>
  <Application>Microsoft Office Word</Application>
  <DocSecurity>0</DocSecurity>
  <Lines>18</Lines>
  <Paragraphs>5</Paragraphs>
  <ScaleCrop>false</ScaleCrop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, Gengda</cp:lastModifiedBy>
  <cp:revision>5</cp:revision>
  <dcterms:created xsi:type="dcterms:W3CDTF">2019-12-03T04:58:00Z</dcterms:created>
  <dcterms:modified xsi:type="dcterms:W3CDTF">2019-12-03T06:16:00Z</dcterms:modified>
</cp:coreProperties>
</file>